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861D6" w14:textId="3DED100B" w:rsidR="00034808" w:rsidRPr="00B8239D" w:rsidRDefault="008519E4" w:rsidP="00D35904">
      <w:pPr>
        <w:pStyle w:val="Heading1"/>
        <w:rPr>
          <w:sz w:val="26"/>
          <w:szCs w:val="26"/>
        </w:rPr>
      </w:pPr>
      <w:r w:rsidRPr="00B8239D">
        <w:rPr>
          <w:sz w:val="26"/>
          <w:szCs w:val="26"/>
        </w:rPr>
        <w:t xml:space="preserve">The Chinese Room </w:t>
      </w:r>
      <w:r w:rsidR="00DB68E1" w:rsidRPr="00B8239D">
        <w:rPr>
          <w:sz w:val="26"/>
          <w:szCs w:val="26"/>
        </w:rPr>
        <w:t>p</w:t>
      </w:r>
      <w:r w:rsidRPr="00B8239D">
        <w:rPr>
          <w:sz w:val="26"/>
          <w:szCs w:val="26"/>
        </w:rPr>
        <w:t xml:space="preserve">roblem </w:t>
      </w:r>
      <w:r w:rsidR="00DB68E1" w:rsidRPr="00B8239D">
        <w:rPr>
          <w:sz w:val="26"/>
          <w:szCs w:val="26"/>
        </w:rPr>
        <w:t>w</w:t>
      </w:r>
      <w:r w:rsidRPr="00B8239D">
        <w:rPr>
          <w:sz w:val="26"/>
          <w:szCs w:val="26"/>
        </w:rPr>
        <w:t>orksheet</w:t>
      </w:r>
    </w:p>
    <w:p w14:paraId="4CC8FF0B" w14:textId="420D7317" w:rsidR="00D35904" w:rsidRDefault="00D35904" w:rsidP="00416F3B"/>
    <w:p w14:paraId="67D88191" w14:textId="4A8D3C6E" w:rsidR="00D35904" w:rsidRDefault="008519E4" w:rsidP="00416F3B">
      <w:r w:rsidRPr="00B8239D">
        <w:rPr>
          <w:rFonts w:ascii="Lato" w:hAnsi="Lato"/>
        </w:rPr>
        <w:t xml:space="preserve">Research the Chinese Room </w:t>
      </w:r>
      <w:r w:rsidR="00DB68E1" w:rsidRPr="00B8239D">
        <w:rPr>
          <w:rFonts w:ascii="Lato" w:hAnsi="Lato"/>
        </w:rPr>
        <w:t>p</w:t>
      </w:r>
      <w:r w:rsidRPr="00B8239D">
        <w:rPr>
          <w:rFonts w:ascii="Lato" w:hAnsi="Lato"/>
        </w:rPr>
        <w:t>roblem carried out by Searle using:</w:t>
      </w:r>
      <w:r>
        <w:t xml:space="preserve"> </w:t>
      </w:r>
      <w:hyperlink r:id="rId7" w:history="1">
        <w:r w:rsidRPr="00B41F85">
          <w:rPr>
            <w:rStyle w:val="Hyperlink"/>
          </w:rPr>
          <w:t>https://plato.stanford.edu/entries/chinese-room/</w:t>
        </w:r>
      </w:hyperlink>
    </w:p>
    <w:p w14:paraId="1762005D" w14:textId="275417E9" w:rsidR="008519E4" w:rsidRPr="00B8239D" w:rsidRDefault="008519E4" w:rsidP="00416F3B">
      <w:pPr>
        <w:rPr>
          <w:rFonts w:ascii="Lato" w:hAnsi="Lato"/>
        </w:rPr>
      </w:pPr>
      <w:r w:rsidRPr="00B8239D">
        <w:rPr>
          <w:rFonts w:ascii="Lato" w:hAnsi="Lato"/>
        </w:rPr>
        <w:t>Describe the experiment in your own words</w:t>
      </w:r>
      <w:r w:rsidR="00DB68E1" w:rsidRPr="00B8239D">
        <w:rPr>
          <w:rFonts w:ascii="Lato" w:hAnsi="Lato"/>
        </w:rPr>
        <w:t>.</w:t>
      </w:r>
    </w:p>
    <w:p w14:paraId="665D6456" w14:textId="27DF2A42" w:rsidR="008519E4" w:rsidRDefault="008519E4" w:rsidP="00416F3B"/>
    <w:p w14:paraId="3764F8D9" w14:textId="37AB72A0" w:rsidR="008519E4" w:rsidRDefault="008519E4" w:rsidP="00416F3B"/>
    <w:p w14:paraId="47593D24" w14:textId="458B5FD3" w:rsidR="008519E4" w:rsidRDefault="008519E4" w:rsidP="00416F3B"/>
    <w:p w14:paraId="0EE80203" w14:textId="75A1F731" w:rsidR="008519E4" w:rsidRDefault="008519E4" w:rsidP="00416F3B"/>
    <w:p w14:paraId="6195054A" w14:textId="2CF8D6B4" w:rsidR="008519E4" w:rsidRDefault="008519E4" w:rsidP="00416F3B"/>
    <w:p w14:paraId="615183AA" w14:textId="0F350D84" w:rsidR="008519E4" w:rsidRDefault="008519E4" w:rsidP="00416F3B"/>
    <w:p w14:paraId="015444FE" w14:textId="18E7750E" w:rsidR="008519E4" w:rsidRDefault="008519E4" w:rsidP="00416F3B"/>
    <w:p w14:paraId="02825715" w14:textId="5D537A0F" w:rsidR="008519E4" w:rsidRDefault="008519E4" w:rsidP="00416F3B"/>
    <w:p w14:paraId="667E8733" w14:textId="059C949F" w:rsidR="008519E4" w:rsidRPr="00B8239D" w:rsidRDefault="008519E4" w:rsidP="00416F3B">
      <w:pPr>
        <w:rPr>
          <w:rFonts w:ascii="Lato" w:hAnsi="Lato"/>
        </w:rPr>
      </w:pPr>
      <w:r w:rsidRPr="00B8239D">
        <w:rPr>
          <w:rFonts w:ascii="Lato" w:hAnsi="Lato"/>
        </w:rPr>
        <w:t>Describe Searle’s findings</w:t>
      </w:r>
      <w:r w:rsidR="00DB68E1" w:rsidRPr="00B8239D">
        <w:rPr>
          <w:rFonts w:ascii="Lato" w:hAnsi="Lato"/>
        </w:rPr>
        <w:t>.</w:t>
      </w:r>
    </w:p>
    <w:p w14:paraId="62826C1B" w14:textId="407A2791" w:rsidR="008519E4" w:rsidRDefault="008519E4" w:rsidP="00416F3B"/>
    <w:p w14:paraId="294CC4C3" w14:textId="01253394" w:rsidR="008519E4" w:rsidRDefault="008519E4" w:rsidP="00416F3B"/>
    <w:p w14:paraId="0B3853DD" w14:textId="0AF60760" w:rsidR="008519E4" w:rsidRDefault="008519E4" w:rsidP="00416F3B"/>
    <w:p w14:paraId="1B85B4CC" w14:textId="7375B9CE" w:rsidR="008519E4" w:rsidRDefault="008519E4" w:rsidP="00416F3B"/>
    <w:p w14:paraId="0666052B" w14:textId="12E0FF17" w:rsidR="008519E4" w:rsidRDefault="008519E4" w:rsidP="00416F3B"/>
    <w:p w14:paraId="5CA6DF3C" w14:textId="08CEDE63" w:rsidR="008519E4" w:rsidRDefault="008519E4" w:rsidP="00416F3B"/>
    <w:p w14:paraId="03362A6D" w14:textId="50063C63" w:rsidR="008519E4" w:rsidRDefault="008519E4" w:rsidP="00416F3B"/>
    <w:p w14:paraId="1A4782ED" w14:textId="029E4478" w:rsidR="008519E4" w:rsidRPr="00B8239D" w:rsidRDefault="008519E4" w:rsidP="00416F3B">
      <w:pPr>
        <w:rPr>
          <w:rFonts w:ascii="Lato" w:hAnsi="Lato"/>
        </w:rPr>
      </w:pPr>
      <w:r w:rsidRPr="00B8239D">
        <w:rPr>
          <w:rFonts w:ascii="Lato" w:hAnsi="Lato"/>
        </w:rPr>
        <w:t>Do you think machines can have intelligence?</w:t>
      </w:r>
    </w:p>
    <w:p w14:paraId="7DBB91A7" w14:textId="1702AAFA" w:rsidR="008D24BE" w:rsidRDefault="008D24BE" w:rsidP="00416F3B"/>
    <w:p w14:paraId="5C65F570" w14:textId="1AACCC06" w:rsidR="008D24BE" w:rsidRDefault="008D24BE" w:rsidP="00416F3B"/>
    <w:p w14:paraId="721BD50D" w14:textId="1D907C6A" w:rsidR="008D24BE" w:rsidRDefault="008D24BE" w:rsidP="00416F3B"/>
    <w:p w14:paraId="4B01A9DA" w14:textId="6550555C" w:rsidR="008D24BE" w:rsidRDefault="008D24BE" w:rsidP="00416F3B"/>
    <w:p w14:paraId="55E7A77A" w14:textId="0524496D" w:rsidR="008D24BE" w:rsidRDefault="008D24BE" w:rsidP="00416F3B"/>
    <w:p w14:paraId="5C218B13" w14:textId="0DE145C0" w:rsidR="003D4704" w:rsidRDefault="003D4704" w:rsidP="00416F3B"/>
    <w:sectPr w:rsidR="003D4704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3D1E63" w14:textId="77777777" w:rsidR="000F5DD4" w:rsidRDefault="000F5DD4" w:rsidP="006B36F6">
      <w:pPr>
        <w:spacing w:after="0" w:line="240" w:lineRule="auto"/>
      </w:pPr>
      <w:r>
        <w:separator/>
      </w:r>
    </w:p>
  </w:endnote>
  <w:endnote w:type="continuationSeparator" w:id="0">
    <w:p w14:paraId="210EC93C" w14:textId="77777777" w:rsidR="000F5DD4" w:rsidRDefault="000F5DD4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400C7F" w:rsidRDefault="00400C7F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400C7F" w:rsidRPr="006B36F6" w:rsidRDefault="00400C7F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F10036" w14:textId="77777777" w:rsidR="000F5DD4" w:rsidRDefault="000F5DD4" w:rsidP="006B36F6">
      <w:pPr>
        <w:spacing w:after="0" w:line="240" w:lineRule="auto"/>
      </w:pPr>
      <w:r>
        <w:separator/>
      </w:r>
    </w:p>
  </w:footnote>
  <w:footnote w:type="continuationSeparator" w:id="0">
    <w:p w14:paraId="1A098F11" w14:textId="77777777" w:rsidR="000F5DD4" w:rsidRDefault="000F5DD4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96DBA" w14:textId="3650ADA3" w:rsidR="00400C7F" w:rsidRDefault="00400C7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qwUA79KKOC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0F5DD4"/>
    <w:rsid w:val="001115DA"/>
    <w:rsid w:val="00125A0C"/>
    <w:rsid w:val="0013243E"/>
    <w:rsid w:val="00152126"/>
    <w:rsid w:val="00182881"/>
    <w:rsid w:val="001857F2"/>
    <w:rsid w:val="00195AEB"/>
    <w:rsid w:val="00197E6F"/>
    <w:rsid w:val="001A3938"/>
    <w:rsid w:val="001B4E21"/>
    <w:rsid w:val="001D3E62"/>
    <w:rsid w:val="001D5D07"/>
    <w:rsid w:val="001E3D92"/>
    <w:rsid w:val="001F2E13"/>
    <w:rsid w:val="002436EA"/>
    <w:rsid w:val="00245BFC"/>
    <w:rsid w:val="0029261C"/>
    <w:rsid w:val="00294C36"/>
    <w:rsid w:val="002B06E2"/>
    <w:rsid w:val="002C21F9"/>
    <w:rsid w:val="002C77FD"/>
    <w:rsid w:val="002E70C3"/>
    <w:rsid w:val="002F6057"/>
    <w:rsid w:val="002F79FF"/>
    <w:rsid w:val="00303314"/>
    <w:rsid w:val="00311471"/>
    <w:rsid w:val="00316144"/>
    <w:rsid w:val="003268D4"/>
    <w:rsid w:val="00346756"/>
    <w:rsid w:val="00393C33"/>
    <w:rsid w:val="00393C71"/>
    <w:rsid w:val="003B4CBB"/>
    <w:rsid w:val="003D4704"/>
    <w:rsid w:val="00400C7F"/>
    <w:rsid w:val="00406FA6"/>
    <w:rsid w:val="0041251A"/>
    <w:rsid w:val="00416F3B"/>
    <w:rsid w:val="004300EA"/>
    <w:rsid w:val="00436D9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C3C3B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39F7"/>
    <w:rsid w:val="007A5B66"/>
    <w:rsid w:val="007C30C0"/>
    <w:rsid w:val="007E01BA"/>
    <w:rsid w:val="007F6443"/>
    <w:rsid w:val="007F6603"/>
    <w:rsid w:val="00822C59"/>
    <w:rsid w:val="008437B2"/>
    <w:rsid w:val="008519E4"/>
    <w:rsid w:val="008927E9"/>
    <w:rsid w:val="008B09D9"/>
    <w:rsid w:val="008B0E47"/>
    <w:rsid w:val="008C0068"/>
    <w:rsid w:val="008C1309"/>
    <w:rsid w:val="008C3665"/>
    <w:rsid w:val="008C60A6"/>
    <w:rsid w:val="008C6D76"/>
    <w:rsid w:val="008D24BE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24D3D"/>
    <w:rsid w:val="00946AD1"/>
    <w:rsid w:val="00953671"/>
    <w:rsid w:val="00955E5B"/>
    <w:rsid w:val="00960E37"/>
    <w:rsid w:val="009860C1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E4B"/>
    <w:rsid w:val="00A55F2E"/>
    <w:rsid w:val="00A66A07"/>
    <w:rsid w:val="00A741A6"/>
    <w:rsid w:val="00A75B10"/>
    <w:rsid w:val="00A85757"/>
    <w:rsid w:val="00A92275"/>
    <w:rsid w:val="00AB277D"/>
    <w:rsid w:val="00AD2E1E"/>
    <w:rsid w:val="00AE78E0"/>
    <w:rsid w:val="00B03D26"/>
    <w:rsid w:val="00B20070"/>
    <w:rsid w:val="00B23886"/>
    <w:rsid w:val="00B2585F"/>
    <w:rsid w:val="00B308F4"/>
    <w:rsid w:val="00B50465"/>
    <w:rsid w:val="00B52709"/>
    <w:rsid w:val="00B5577C"/>
    <w:rsid w:val="00B572A9"/>
    <w:rsid w:val="00B8239D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5904"/>
    <w:rsid w:val="00D37983"/>
    <w:rsid w:val="00D53AF2"/>
    <w:rsid w:val="00D70708"/>
    <w:rsid w:val="00D73013"/>
    <w:rsid w:val="00DA034A"/>
    <w:rsid w:val="00DB68E1"/>
    <w:rsid w:val="00DE2552"/>
    <w:rsid w:val="00DE7CD6"/>
    <w:rsid w:val="00DF391C"/>
    <w:rsid w:val="00E00208"/>
    <w:rsid w:val="00E11214"/>
    <w:rsid w:val="00E14232"/>
    <w:rsid w:val="00E36624"/>
    <w:rsid w:val="00E55CA3"/>
    <w:rsid w:val="00E61C44"/>
    <w:rsid w:val="00E87C45"/>
    <w:rsid w:val="00E94DCB"/>
    <w:rsid w:val="00ED35AF"/>
    <w:rsid w:val="00ED3A06"/>
    <w:rsid w:val="00F02E1B"/>
    <w:rsid w:val="00F03336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lato.stanford.edu/entries/chinese-ro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dela Rynkowska</cp:lastModifiedBy>
  <cp:revision>4</cp:revision>
  <dcterms:created xsi:type="dcterms:W3CDTF">2020-10-24T13:02:00Z</dcterms:created>
  <dcterms:modified xsi:type="dcterms:W3CDTF">2021-03-18T11:28:00Z</dcterms:modified>
</cp:coreProperties>
</file>